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9814A" w14:textId="43E263E1" w:rsidR="00255CCA" w:rsidRDefault="00D57780" w:rsidP="004A1D5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262E18E7" wp14:editId="01345A91">
                <wp:simplePos x="0" y="0"/>
                <wp:positionH relativeFrom="column">
                  <wp:posOffset>1852930</wp:posOffset>
                </wp:positionH>
                <wp:positionV relativeFrom="paragraph">
                  <wp:posOffset>0</wp:posOffset>
                </wp:positionV>
                <wp:extent cx="2360930" cy="1404620"/>
                <wp:effectExtent l="0" t="0" r="22860" b="1143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09398" w14:textId="130AB23D" w:rsidR="00013410" w:rsidRDefault="00352436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“</w:t>
                            </w:r>
                            <w:r w:rsidR="000555FE">
                              <w:rPr>
                                <w:sz w:val="36"/>
                                <w:szCs w:val="36"/>
                              </w:rPr>
                              <w:t>Check First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>”</w:t>
                            </w:r>
                            <w:r w:rsidR="000555FE">
                              <w:rPr>
                                <w:sz w:val="36"/>
                                <w:szCs w:val="36"/>
                              </w:rPr>
                              <w:t xml:space="preserve"> (Good Ending)</w:t>
                            </w:r>
                          </w:p>
                          <w:p w14:paraId="006F0C3C" w14:textId="6C21B29A" w:rsidR="00D57780" w:rsidRPr="000555FE" w:rsidRDefault="00D57780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 xml:space="preserve">PSA </w:t>
                            </w:r>
                            <w:r w:rsidR="007177DD">
                              <w:rPr>
                                <w:sz w:val="36"/>
                                <w:szCs w:val="36"/>
                              </w:rPr>
                              <w:t>by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 xml:space="preserve"> Edwin Co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2E18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0;width:185.9pt;height:110.6pt;z-index:251658255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">
                <v:textbox style="mso-fit-shape-to-text:t">
                  <w:txbxContent>
                    <w:p w14:paraId="43209398" w14:textId="130AB23D" w:rsidR="00013410" w:rsidRDefault="00352436">
                      <w:pPr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“</w:t>
                      </w:r>
                      <w:r w:rsidR="000555FE">
                        <w:rPr>
                          <w:sz w:val="36"/>
                          <w:szCs w:val="36"/>
                        </w:rPr>
                        <w:t>Check First</w:t>
                      </w:r>
                      <w:r>
                        <w:rPr>
                          <w:sz w:val="36"/>
                          <w:szCs w:val="36"/>
                        </w:rPr>
                        <w:t>”</w:t>
                      </w:r>
                      <w:r w:rsidR="000555FE">
                        <w:rPr>
                          <w:sz w:val="36"/>
                          <w:szCs w:val="36"/>
                        </w:rPr>
                        <w:t xml:space="preserve"> (Good Ending)</w:t>
                      </w:r>
                    </w:p>
                    <w:p w14:paraId="006F0C3C" w14:textId="6C21B29A" w:rsidR="00D57780" w:rsidRPr="000555FE" w:rsidRDefault="00D57780">
                      <w:pPr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 xml:space="preserve">PSA </w:t>
                      </w:r>
                      <w:r w:rsidR="007177DD">
                        <w:rPr>
                          <w:sz w:val="36"/>
                          <w:szCs w:val="36"/>
                        </w:rPr>
                        <w:t>by</w:t>
                      </w:r>
                      <w:r>
                        <w:rPr>
                          <w:sz w:val="36"/>
                          <w:szCs w:val="36"/>
                        </w:rPr>
                        <w:t xml:space="preserve"> Edwin Co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D4935">
        <w:rPr>
          <w:noProof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27F77388" wp14:editId="670EBB7B">
                <wp:simplePos x="0" y="0"/>
                <wp:positionH relativeFrom="column">
                  <wp:posOffset>114300</wp:posOffset>
                </wp:positionH>
                <wp:positionV relativeFrom="paragraph">
                  <wp:posOffset>977900</wp:posOffset>
                </wp:positionV>
                <wp:extent cx="2514600" cy="476250"/>
                <wp:effectExtent l="0" t="0" r="19050" b="1905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 flipV="1">
                          <a:off x="0" y="0"/>
                          <a:ext cx="2514600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6E5F9" w14:textId="6F76A02B" w:rsidR="005D4935" w:rsidRDefault="005D493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77388" id="_x0000_s1027" type="#_x0000_t202" style="position:absolute;margin-left:9pt;margin-top:77pt;width:198pt;height:37.5pt;rotation:180;flip:y;z-index:2516582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">
                <v:textbox>
                  <w:txbxContent>
                    <w:p w14:paraId="1276E5F9" w14:textId="6F76A02B" w:rsidR="005D4935" w:rsidRDefault="005D4935"/>
                  </w:txbxContent>
                </v:textbox>
                <w10:wrap type="square"/>
              </v:shape>
            </w:pict>
          </mc:Fallback>
        </mc:AlternateContent>
      </w:r>
      <w:r w:rsidR="00662B6A">
        <w:t>i</w:t>
      </w:r>
      <w:r w:rsidR="00991976" w:rsidRPr="00991976">
        <w:t xml:space="preserve"> </w:t>
      </w:r>
    </w:p>
    <w:p w14:paraId="2B83B938" w14:textId="4503697F" w:rsidR="00255CCA" w:rsidRDefault="00491B3A" w:rsidP="67F6651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63" behindDoc="0" locked="0" layoutInCell="1" allowOverlap="1" wp14:anchorId="090E0B22" wp14:editId="6F89BD2B">
                <wp:simplePos x="0" y="0"/>
                <wp:positionH relativeFrom="margin">
                  <wp:align>left</wp:align>
                </wp:positionH>
                <wp:positionV relativeFrom="paragraph">
                  <wp:posOffset>4851400</wp:posOffset>
                </wp:positionV>
                <wp:extent cx="1835150" cy="660400"/>
                <wp:effectExtent l="0" t="0" r="12700" b="2540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515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86739" w14:textId="656C3CDF" w:rsidR="00112FDF" w:rsidRDefault="00112FDF">
                            <w:r>
                              <w:t xml:space="preserve">Man walks up to kid with dog and starts talking </w:t>
                            </w:r>
                            <w:r w:rsidR="00491B3A">
                              <w:t>to the kid</w:t>
                            </w:r>
                            <w:r w:rsidR="009F7FA3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E0B22" id="_x0000_s1028" type="#_x0000_t202" style="position:absolute;margin-left:0;margin-top:382pt;width:144.5pt;height:52pt;z-index:251658263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">
                <v:textbox>
                  <w:txbxContent>
                    <w:p w14:paraId="4DA86739" w14:textId="656C3CDF" w:rsidR="00112FDF" w:rsidRDefault="00112FDF">
                      <w:r>
                        <w:t xml:space="preserve">Man walks up to kid with dog and starts talking </w:t>
                      </w:r>
                      <w:r w:rsidR="00491B3A">
                        <w:t>to the kid</w:t>
                      </w:r>
                      <w:r w:rsidR="009F7FA3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E03C6">
        <w:rPr>
          <w:noProof/>
        </w:rPr>
        <mc:AlternateContent>
          <mc:Choice Requires="wps">
            <w:drawing>
              <wp:anchor distT="45720" distB="45720" distL="114300" distR="114300" simplePos="0" relativeHeight="251658267" behindDoc="0" locked="0" layoutInCell="1" allowOverlap="1" wp14:anchorId="5AB7F669" wp14:editId="212FE90C">
                <wp:simplePos x="0" y="0"/>
                <wp:positionH relativeFrom="margin">
                  <wp:align>left</wp:align>
                </wp:positionH>
                <wp:positionV relativeFrom="paragraph">
                  <wp:posOffset>6902450</wp:posOffset>
                </wp:positionV>
                <wp:extent cx="1930400" cy="654050"/>
                <wp:effectExtent l="0" t="0" r="12700" b="1270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0400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C78F7" w14:textId="59D80E0E" w:rsidR="00DF701C" w:rsidRDefault="00BE03C6" w:rsidP="00DF701C">
                            <w:r>
                              <w:t xml:space="preserve">Kid thinks about </w:t>
                            </w:r>
                            <w:r w:rsidR="009C158B">
                              <w:t xml:space="preserve">it but remembers to go ask his </w:t>
                            </w:r>
                            <w:r w:rsidR="007177DD">
                              <w:t>mother.</w:t>
                            </w:r>
                            <w:r w:rsidR="00750A0D">
                              <w:t xml:space="preserve"> </w:t>
                            </w:r>
                            <w:r w:rsidR="009C158B">
                              <w:t xml:space="preserve"> </w:t>
                            </w:r>
                          </w:p>
                          <w:p w14:paraId="21ABA5D9" w14:textId="40A13F8D" w:rsidR="00414984" w:rsidRDefault="0041498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7F669" id="_x0000_s1029" type="#_x0000_t202" style="position:absolute;margin-left:0;margin-top:543.5pt;width:152pt;height:51.5pt;z-index:25165826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">
                <v:textbox>
                  <w:txbxContent>
                    <w:p w14:paraId="075C78F7" w14:textId="59D80E0E" w:rsidR="00DF701C" w:rsidRDefault="00BE03C6" w:rsidP="00DF701C">
                      <w:r>
                        <w:t xml:space="preserve">Kid thinks about </w:t>
                      </w:r>
                      <w:r w:rsidR="009C158B">
                        <w:t xml:space="preserve">it but remembers to go ask his </w:t>
                      </w:r>
                      <w:r w:rsidR="007177DD">
                        <w:t>mother.</w:t>
                      </w:r>
                      <w:r w:rsidR="00750A0D">
                        <w:t xml:space="preserve"> </w:t>
                      </w:r>
                      <w:r w:rsidR="009C158B">
                        <w:t xml:space="preserve"> </w:t>
                      </w:r>
                    </w:p>
                    <w:p w14:paraId="21ABA5D9" w14:textId="40A13F8D" w:rsidR="00414984" w:rsidRDefault="00414984"/>
                  </w:txbxContent>
                </v:textbox>
                <w10:wrap anchorx="margin"/>
              </v:shape>
            </w:pict>
          </mc:Fallback>
        </mc:AlternateContent>
      </w:r>
      <w:r w:rsidR="00BE03C6">
        <w:rPr>
          <w:noProof/>
        </w:rPr>
        <mc:AlternateContent>
          <mc:Choice Requires="wps">
            <w:drawing>
              <wp:anchor distT="45720" distB="45720" distL="114300" distR="114300" simplePos="0" relativeHeight="251658271" behindDoc="0" locked="0" layoutInCell="1" allowOverlap="1" wp14:anchorId="4F11255F" wp14:editId="77506671">
                <wp:simplePos x="0" y="0"/>
                <wp:positionH relativeFrom="margin">
                  <wp:posOffset>1993900</wp:posOffset>
                </wp:positionH>
                <wp:positionV relativeFrom="paragraph">
                  <wp:posOffset>6953250</wp:posOffset>
                </wp:positionV>
                <wp:extent cx="1911350" cy="520700"/>
                <wp:effectExtent l="0" t="0" r="12700" b="12700"/>
                <wp:wrapNone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1350" cy="52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472BB8" w14:textId="68F912AD" w:rsidR="00352436" w:rsidRDefault="00352436">
                            <w:r>
                              <w:t xml:space="preserve">The man runs </w:t>
                            </w:r>
                            <w:r w:rsidR="00B66325">
                              <w:t xml:space="preserve">away </w:t>
                            </w:r>
                            <w:r w:rsidR="00DF701C">
                              <w:t xml:space="preserve">and is never seen at the park </w:t>
                            </w:r>
                            <w:r w:rsidR="009F7FA3">
                              <w:t>aga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1255F" id="_x0000_s1030" type="#_x0000_t202" style="position:absolute;margin-left:157pt;margin-top:547.5pt;width:150.5pt;height:41pt;z-index:25165827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">
                <v:textbox>
                  <w:txbxContent>
                    <w:p w14:paraId="1B472BB8" w14:textId="68F912AD" w:rsidR="00352436" w:rsidRDefault="00352436">
                      <w:r>
                        <w:t xml:space="preserve">The man runs </w:t>
                      </w:r>
                      <w:r w:rsidR="00B66325">
                        <w:t xml:space="preserve">away </w:t>
                      </w:r>
                      <w:r w:rsidR="00DF701C">
                        <w:t xml:space="preserve">and is never seen at the park </w:t>
                      </w:r>
                      <w:r w:rsidR="009F7FA3">
                        <w:t>agai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1382">
        <w:rPr>
          <w:noProof/>
        </w:rPr>
        <mc:AlternateContent>
          <mc:Choice Requires="wps">
            <w:drawing>
              <wp:anchor distT="45720" distB="45720" distL="114300" distR="114300" simplePos="0" relativeHeight="251658265" behindDoc="0" locked="0" layoutInCell="1" allowOverlap="1" wp14:anchorId="139B5BE3" wp14:editId="3C660128">
                <wp:simplePos x="0" y="0"/>
                <wp:positionH relativeFrom="column">
                  <wp:posOffset>2044700</wp:posOffset>
                </wp:positionH>
                <wp:positionV relativeFrom="paragraph">
                  <wp:posOffset>4984750</wp:posOffset>
                </wp:positionV>
                <wp:extent cx="1701800" cy="660400"/>
                <wp:effectExtent l="0" t="0" r="12700" b="2540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180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B9A8D7" w14:textId="4880F962" w:rsidR="0003550A" w:rsidRDefault="009F7FA3">
                            <w:r>
                              <w:t xml:space="preserve">The dog walks up to the kid </w:t>
                            </w:r>
                            <w:r w:rsidR="008C1382">
                              <w:t xml:space="preserve">and the kid pets the </w:t>
                            </w:r>
                            <w:r w:rsidR="00E671CB">
                              <w:t>dog.</w:t>
                            </w:r>
                            <w:r w:rsidR="008C1382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B5BE3" id="_x0000_s1031" type="#_x0000_t202" style="position:absolute;margin-left:161pt;margin-top:392.5pt;width:134pt;height:52pt;z-index:25165826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">
                <v:textbox>
                  <w:txbxContent>
                    <w:p w14:paraId="03B9A8D7" w14:textId="4880F962" w:rsidR="0003550A" w:rsidRDefault="009F7FA3">
                      <w:r>
                        <w:t xml:space="preserve">The dog walks up to the kid </w:t>
                      </w:r>
                      <w:r w:rsidR="008C1382">
                        <w:t xml:space="preserve">and the kid pets the </w:t>
                      </w:r>
                      <w:r w:rsidR="00E671CB">
                        <w:t>dog.</w:t>
                      </w:r>
                      <w:r w:rsidR="008C1382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F701C" w:rsidRPr="00414984">
        <w:rPr>
          <w:noProof/>
        </w:rPr>
        <w:drawing>
          <wp:anchor distT="0" distB="0" distL="114300" distR="114300" simplePos="0" relativeHeight="251658270" behindDoc="0" locked="0" layoutInCell="1" allowOverlap="1" wp14:anchorId="7FD1E761" wp14:editId="56DEA83B">
            <wp:simplePos x="0" y="0"/>
            <wp:positionH relativeFrom="margin">
              <wp:align>center</wp:align>
            </wp:positionH>
            <wp:positionV relativeFrom="paragraph">
              <wp:posOffset>5689600</wp:posOffset>
            </wp:positionV>
            <wp:extent cx="1187450" cy="834926"/>
            <wp:effectExtent l="0" t="0" r="0" b="381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834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701C" w:rsidRPr="00414984">
        <w:rPr>
          <w:noProof/>
        </w:rPr>
        <w:drawing>
          <wp:anchor distT="0" distB="0" distL="114300" distR="114300" simplePos="0" relativeHeight="251658268" behindDoc="0" locked="0" layoutInCell="1" allowOverlap="1" wp14:anchorId="15034998" wp14:editId="335EC7DE">
            <wp:simplePos x="0" y="0"/>
            <wp:positionH relativeFrom="margin">
              <wp:posOffset>482600</wp:posOffset>
            </wp:positionH>
            <wp:positionV relativeFrom="paragraph">
              <wp:posOffset>5676900</wp:posOffset>
            </wp:positionV>
            <wp:extent cx="819150" cy="939153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939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0646" w:rsidRPr="00157232">
        <w:rPr>
          <w:noProof/>
        </w:rPr>
        <w:drawing>
          <wp:anchor distT="0" distB="0" distL="114300" distR="114300" simplePos="0" relativeHeight="251658278" behindDoc="1" locked="0" layoutInCell="1" allowOverlap="1" wp14:anchorId="764EA806" wp14:editId="410B9D09">
            <wp:simplePos x="0" y="0"/>
            <wp:positionH relativeFrom="column">
              <wp:posOffset>-95250</wp:posOffset>
            </wp:positionH>
            <wp:positionV relativeFrom="paragraph">
              <wp:posOffset>1295400</wp:posOffset>
            </wp:positionV>
            <wp:extent cx="5943600" cy="611505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27B3">
        <w:rPr>
          <w:noProof/>
        </w:rPr>
        <mc:AlternateContent>
          <mc:Choice Requires="wps">
            <w:drawing>
              <wp:anchor distT="45720" distB="45720" distL="114300" distR="114300" simplePos="0" relativeHeight="251658266" behindDoc="0" locked="0" layoutInCell="1" allowOverlap="1" wp14:anchorId="79EE2303" wp14:editId="258A51B6">
                <wp:simplePos x="0" y="0"/>
                <wp:positionH relativeFrom="margin">
                  <wp:align>right</wp:align>
                </wp:positionH>
                <wp:positionV relativeFrom="paragraph">
                  <wp:posOffset>4762500</wp:posOffset>
                </wp:positionV>
                <wp:extent cx="1941830" cy="679450"/>
                <wp:effectExtent l="0" t="0" r="20320" b="2540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1830" cy="679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A9CBD" w14:textId="77777777" w:rsidR="00A2576B" w:rsidRDefault="00A2576B" w:rsidP="00A2576B">
                            <w:r>
                              <w:t xml:space="preserve">Man asks kids if we want to play with the dog and pulls out a ball and throws it. </w:t>
                            </w:r>
                          </w:p>
                          <w:p w14:paraId="228B257A" w14:textId="6C1F8D28" w:rsidR="00AC504D" w:rsidRDefault="00AC50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E2303" id="_x0000_s1032" type="#_x0000_t202" style="position:absolute;margin-left:101.7pt;margin-top:375pt;width:152.9pt;height:53.5pt;z-index:25165826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">
                <v:textbox>
                  <w:txbxContent>
                    <w:p w14:paraId="2D1A9CBD" w14:textId="77777777" w:rsidR="00A2576B" w:rsidRDefault="00A2576B" w:rsidP="00A2576B">
                      <w:r>
                        <w:t xml:space="preserve">Man asks kids if we want to play with the dog and pulls out a ball and throws it. </w:t>
                      </w:r>
                    </w:p>
                    <w:p w14:paraId="228B257A" w14:textId="6C1F8D28" w:rsidR="00AC504D" w:rsidRDefault="00AC504D"/>
                  </w:txbxContent>
                </v:textbox>
                <w10:wrap anchorx="margin"/>
              </v:shape>
            </w:pict>
          </mc:Fallback>
        </mc:AlternateContent>
      </w:r>
      <w:r w:rsidR="00414984">
        <w:rPr>
          <w:noProof/>
        </w:rPr>
        <mc:AlternateContent>
          <mc:Choice Requires="wps">
            <w:drawing>
              <wp:anchor distT="45720" distB="45720" distL="114300" distR="114300" simplePos="0" relativeHeight="251658269" behindDoc="0" locked="0" layoutInCell="1" allowOverlap="1" wp14:anchorId="13533AD9" wp14:editId="27B0377E">
                <wp:simplePos x="0" y="0"/>
                <wp:positionH relativeFrom="margin">
                  <wp:align>center</wp:align>
                </wp:positionH>
                <wp:positionV relativeFrom="paragraph">
                  <wp:posOffset>6959600</wp:posOffset>
                </wp:positionV>
                <wp:extent cx="1924050" cy="495300"/>
                <wp:effectExtent l="0" t="0" r="19050" b="1905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386D9" w14:textId="019959ED" w:rsidR="00414984" w:rsidRDefault="0041498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533AD9" id="_x0000_s1033" type="#_x0000_t202" style="position:absolute;margin-left:0;margin-top:548pt;width:151.5pt;height:39pt;z-index:251658269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">
                <v:textbox>
                  <w:txbxContent>
                    <w:p w14:paraId="369386D9" w14:textId="019959ED" w:rsidR="00414984" w:rsidRDefault="00414984"/>
                  </w:txbxContent>
                </v:textbox>
                <w10:wrap anchorx="margin"/>
              </v:shape>
            </w:pict>
          </mc:Fallback>
        </mc:AlternateContent>
      </w:r>
      <w:r w:rsidR="00414984">
        <w:rPr>
          <w:noProof/>
        </w:rPr>
        <w:drawing>
          <wp:anchor distT="0" distB="0" distL="114300" distR="114300" simplePos="0" relativeHeight="251658264" behindDoc="0" locked="0" layoutInCell="1" allowOverlap="1" wp14:anchorId="355CE552" wp14:editId="25CAE45C">
            <wp:simplePos x="0" y="0"/>
            <wp:positionH relativeFrom="column">
              <wp:posOffset>2235200</wp:posOffset>
            </wp:positionH>
            <wp:positionV relativeFrom="paragraph">
              <wp:posOffset>3948430</wp:posOffset>
            </wp:positionV>
            <wp:extent cx="1402080" cy="956945"/>
            <wp:effectExtent l="0" t="0" r="762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080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69BF">
        <w:rPr>
          <w:noProof/>
        </w:rPr>
        <w:drawing>
          <wp:anchor distT="0" distB="0" distL="114300" distR="114300" simplePos="0" relativeHeight="251658262" behindDoc="0" locked="0" layoutInCell="1" allowOverlap="1" wp14:anchorId="327FF463" wp14:editId="487C62D2">
            <wp:simplePos x="0" y="0"/>
            <wp:positionH relativeFrom="column">
              <wp:posOffset>196850</wp:posOffset>
            </wp:positionH>
            <wp:positionV relativeFrom="paragraph">
              <wp:posOffset>3746500</wp:posOffset>
            </wp:positionV>
            <wp:extent cx="1676400" cy="1042670"/>
            <wp:effectExtent l="0" t="0" r="0" b="508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42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49AA">
        <w:rPr>
          <w:noProof/>
        </w:rPr>
        <mc:AlternateContent>
          <mc:Choice Requires="wps">
            <w:drawing>
              <wp:anchor distT="45720" distB="45720" distL="114300" distR="114300" simplePos="0" relativeHeight="251658261" behindDoc="0" locked="0" layoutInCell="1" allowOverlap="1" wp14:anchorId="1D26A973" wp14:editId="3D702B83">
                <wp:simplePos x="0" y="0"/>
                <wp:positionH relativeFrom="column">
                  <wp:posOffset>3949700</wp:posOffset>
                </wp:positionH>
                <wp:positionV relativeFrom="paragraph">
                  <wp:posOffset>3149600</wp:posOffset>
                </wp:positionV>
                <wp:extent cx="1657350" cy="444500"/>
                <wp:effectExtent l="0" t="0" r="19050" b="1270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D639D" w14:textId="0BC0F855" w:rsidR="004A49AA" w:rsidRDefault="004A49AA">
                            <w:r>
                              <w:t xml:space="preserve">Man comes to the park with his dog and sees </w:t>
                            </w:r>
                            <w:r w:rsidR="007B3319">
                              <w:t>ki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6A973" id="_x0000_s1034" type="#_x0000_t202" style="position:absolute;margin-left:311pt;margin-top:248pt;width:130.5pt;height:35pt;z-index:25165826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">
                <v:textbox>
                  <w:txbxContent>
                    <w:p w14:paraId="193D639D" w14:textId="0BC0F855" w:rsidR="004A49AA" w:rsidRDefault="004A49AA">
                      <w:r>
                        <w:t xml:space="preserve">Man comes to the park with his dog and sees </w:t>
                      </w:r>
                      <w:r w:rsidR="007B3319">
                        <w:t>kid.</w:t>
                      </w:r>
                    </w:p>
                  </w:txbxContent>
                </v:textbox>
              </v:shape>
            </w:pict>
          </mc:Fallback>
        </mc:AlternateContent>
      </w:r>
      <w:r w:rsidR="004A49AA">
        <w:rPr>
          <w:noProof/>
        </w:rPr>
        <w:drawing>
          <wp:anchor distT="0" distB="0" distL="114300" distR="114300" simplePos="0" relativeHeight="251658260" behindDoc="0" locked="0" layoutInCell="1" allowOverlap="1" wp14:anchorId="0490BDAD" wp14:editId="09B1827D">
            <wp:simplePos x="0" y="0"/>
            <wp:positionH relativeFrom="column">
              <wp:posOffset>4051300</wp:posOffset>
            </wp:positionH>
            <wp:positionV relativeFrom="paragraph">
              <wp:posOffset>2019300</wp:posOffset>
            </wp:positionV>
            <wp:extent cx="1518285" cy="1030605"/>
            <wp:effectExtent l="0" t="0" r="5715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285" cy="1030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49AA">
        <w:rPr>
          <w:noProof/>
        </w:rPr>
        <mc:AlternateContent>
          <mc:Choice Requires="wps">
            <w:drawing>
              <wp:anchor distT="45720" distB="45720" distL="114300" distR="114300" simplePos="0" relativeHeight="251658259" behindDoc="0" locked="0" layoutInCell="1" allowOverlap="1" wp14:anchorId="663882D9" wp14:editId="34BEB874">
                <wp:simplePos x="0" y="0"/>
                <wp:positionH relativeFrom="margin">
                  <wp:posOffset>2070100</wp:posOffset>
                </wp:positionH>
                <wp:positionV relativeFrom="paragraph">
                  <wp:posOffset>3244850</wp:posOffset>
                </wp:positionV>
                <wp:extent cx="1809750" cy="615950"/>
                <wp:effectExtent l="0" t="0" r="19050" b="1270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0" cy="615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2B52A" w14:textId="23183C30" w:rsidR="004A49AA" w:rsidRDefault="004A49AA">
                            <w:r>
                              <w:t xml:space="preserve">Mom sees friend and starts to leave her son and goes to talk to </w:t>
                            </w:r>
                            <w:r w:rsidR="007B3319">
                              <w:t>her.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882D9" id="_x0000_s1035" type="#_x0000_t202" style="position:absolute;margin-left:163pt;margin-top:255.5pt;width:142.5pt;height:48.5pt;z-index:25165825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">
                <v:textbox>
                  <w:txbxContent>
                    <w:p w14:paraId="37C2B52A" w14:textId="23183C30" w:rsidR="004A49AA" w:rsidRDefault="004A49AA">
                      <w:r>
                        <w:t xml:space="preserve">Mom sees friend and starts to leave her son and goes to talk to </w:t>
                      </w:r>
                      <w:r w:rsidR="007B3319">
                        <w:t>her.</w:t>
                      </w:r>
                      <w: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49AA">
        <w:rPr>
          <w:noProof/>
        </w:rPr>
        <w:drawing>
          <wp:anchor distT="0" distB="0" distL="114300" distR="114300" simplePos="0" relativeHeight="251658258" behindDoc="0" locked="0" layoutInCell="1" allowOverlap="1" wp14:anchorId="61DAC8CE" wp14:editId="7F5E9E55">
            <wp:simplePos x="0" y="0"/>
            <wp:positionH relativeFrom="margin">
              <wp:align>center</wp:align>
            </wp:positionH>
            <wp:positionV relativeFrom="paragraph">
              <wp:posOffset>2025650</wp:posOffset>
            </wp:positionV>
            <wp:extent cx="1572895" cy="1048385"/>
            <wp:effectExtent l="0" t="0" r="8255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895" cy="1048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49AA">
        <w:rPr>
          <w:noProof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34AC16CD" wp14:editId="449BAD6E">
                <wp:simplePos x="0" y="0"/>
                <wp:positionH relativeFrom="margin">
                  <wp:align>left</wp:align>
                </wp:positionH>
                <wp:positionV relativeFrom="paragraph">
                  <wp:posOffset>3232150</wp:posOffset>
                </wp:positionV>
                <wp:extent cx="1625600" cy="482600"/>
                <wp:effectExtent l="0" t="0" r="12700" b="12700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60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3A62D" w14:textId="1167F6AD" w:rsidR="004A49AA" w:rsidRDefault="004A49AA">
                            <w:r>
                              <w:t xml:space="preserve">Mom and son playing at the </w:t>
                            </w:r>
                            <w:r w:rsidR="007B3319">
                              <w:t>par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C16CD" id="_x0000_s1036" type="#_x0000_t202" style="position:absolute;margin-left:0;margin-top:254.5pt;width:128pt;height:38pt;z-index:25165825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">
                <v:textbox>
                  <w:txbxContent>
                    <w:p w14:paraId="4803A62D" w14:textId="1167F6AD" w:rsidR="004A49AA" w:rsidRDefault="004A49AA">
                      <w:r>
                        <w:t xml:space="preserve">Mom and son playing at the </w:t>
                      </w:r>
                      <w:r w:rsidR="007B3319">
                        <w:t>park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51031">
        <w:rPr>
          <w:noProof/>
        </w:rPr>
        <w:drawing>
          <wp:anchor distT="0" distB="0" distL="114300" distR="114300" simplePos="0" relativeHeight="251658256" behindDoc="0" locked="0" layoutInCell="1" allowOverlap="1" wp14:anchorId="726BFAAF" wp14:editId="5307725F">
            <wp:simplePos x="0" y="0"/>
            <wp:positionH relativeFrom="column">
              <wp:posOffset>387350</wp:posOffset>
            </wp:positionH>
            <wp:positionV relativeFrom="paragraph">
              <wp:posOffset>2139950</wp:posOffset>
            </wp:positionV>
            <wp:extent cx="1301683" cy="986816"/>
            <wp:effectExtent l="0" t="0" r="0" b="381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893" cy="9922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5CCA">
        <w:br w:type="page"/>
      </w:r>
      <w:r w:rsidR="00271D44" w:rsidRPr="0072453F">
        <w:rPr>
          <w:noProof/>
        </w:rPr>
        <w:lastRenderedPageBreak/>
        <w:drawing>
          <wp:anchor distT="0" distB="0" distL="114300" distR="114300" simplePos="0" relativeHeight="251658246" behindDoc="1" locked="0" layoutInCell="1" allowOverlap="1" wp14:anchorId="08AC04AA" wp14:editId="2D2A1EA1">
            <wp:simplePos x="0" y="0"/>
            <wp:positionH relativeFrom="margin">
              <wp:posOffset>69850</wp:posOffset>
            </wp:positionH>
            <wp:positionV relativeFrom="paragraph">
              <wp:posOffset>546100</wp:posOffset>
            </wp:positionV>
            <wp:extent cx="5943600" cy="89916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7780">
        <w:rPr>
          <w:noProof/>
        </w:rPr>
        <w:drawing>
          <wp:inline distT="0" distB="0" distL="0" distR="0" wp14:anchorId="7C808A40" wp14:editId="610FCDD1">
            <wp:extent cx="2533650" cy="4953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5E0BD4A7">
        <w:rPr>
          <w:noProof/>
        </w:rPr>
        <w:drawing>
          <wp:inline distT="0" distB="0" distL="0" distR="0" wp14:anchorId="60409F5C" wp14:editId="67F66517">
            <wp:extent cx="1123950" cy="834390"/>
            <wp:effectExtent l="0" t="0" r="0" b="3810"/>
            <wp:docPr id="141792253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834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6EB13B" w14:textId="3EA15AB5" w:rsidR="002216D2" w:rsidRDefault="00BE03C6" w:rsidP="004A1D5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6BF2612E" wp14:editId="74183921">
                <wp:simplePos x="0" y="0"/>
                <wp:positionH relativeFrom="margin">
                  <wp:posOffset>2120900</wp:posOffset>
                </wp:positionH>
                <wp:positionV relativeFrom="paragraph">
                  <wp:posOffset>2355215</wp:posOffset>
                </wp:positionV>
                <wp:extent cx="1701800" cy="793750"/>
                <wp:effectExtent l="0" t="0" r="12700" b="2540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180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3C6CBA" w14:textId="597383E6" w:rsidR="0045213F" w:rsidRDefault="0045213F">
                            <w:r>
                              <w:t xml:space="preserve">Mom sees friend and starts to leave her son and goes to talk to her </w:t>
                            </w:r>
                            <w:r w:rsidR="00BE03C6">
                              <w:t>frie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2612E" id="_x0000_s1037" type="#_x0000_t202" style="position:absolute;margin-left:167pt;margin-top:185.45pt;width:134pt;height:62.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">
                <v:textbox>
                  <w:txbxContent>
                    <w:p w14:paraId="3A3C6CBA" w14:textId="597383E6" w:rsidR="0045213F" w:rsidRDefault="0045213F">
                      <w:r>
                        <w:t xml:space="preserve">Mom sees friend and starts to leave her son and goes to talk to her </w:t>
                      </w:r>
                      <w:r w:rsidR="00BE03C6">
                        <w:t>frien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679EC155" wp14:editId="4A73080C">
                <wp:simplePos x="0" y="0"/>
                <wp:positionH relativeFrom="column">
                  <wp:posOffset>2228850</wp:posOffset>
                </wp:positionH>
                <wp:positionV relativeFrom="paragraph">
                  <wp:posOffset>4926965</wp:posOffset>
                </wp:positionV>
                <wp:extent cx="1327150" cy="647700"/>
                <wp:effectExtent l="0" t="0" r="25400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F1BBB" w14:textId="6C8808F5" w:rsidR="00173761" w:rsidRDefault="00173761" w:rsidP="00173761">
                            <w:r>
                              <w:t xml:space="preserve">The dog walks up to the kid and the kid pets the </w:t>
                            </w:r>
                            <w:r w:rsidR="00BE03C6">
                              <w:t>dog.</w:t>
                            </w:r>
                            <w:r>
                              <w:t xml:space="preserve"> </w:t>
                            </w:r>
                          </w:p>
                          <w:p w14:paraId="3B90BA1E" w14:textId="3991B63D" w:rsidR="00420F6B" w:rsidRDefault="00420F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9EC155" id="_x0000_s1038" type="#_x0000_t202" style="position:absolute;margin-left:175.5pt;margin-top:387.95pt;width:104.5pt;height:51pt;z-index:2516582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">
                <v:textbox>
                  <w:txbxContent>
                    <w:p w14:paraId="46AF1BBB" w14:textId="6C8808F5" w:rsidR="00173761" w:rsidRDefault="00173761" w:rsidP="00173761">
                      <w:r>
                        <w:t xml:space="preserve">The dog walks up to the kid and the kid pets the </w:t>
                      </w:r>
                      <w:r w:rsidR="00BE03C6">
                        <w:t>dog.</w:t>
                      </w:r>
                      <w:r>
                        <w:t xml:space="preserve"> </w:t>
                      </w:r>
                    </w:p>
                    <w:p w14:paraId="3B90BA1E" w14:textId="3991B63D" w:rsidR="00420F6B" w:rsidRDefault="00420F6B"/>
                  </w:txbxContent>
                </v:textbox>
                <w10:wrap type="square"/>
              </v:shape>
            </w:pict>
          </mc:Fallback>
        </mc:AlternateContent>
      </w:r>
      <w:r w:rsidR="00271D44">
        <w:rPr>
          <w:noProof/>
        </w:rPr>
        <mc:AlternateContent>
          <mc:Choice Requires="wps">
            <w:drawing>
              <wp:anchor distT="45720" distB="45720" distL="114300" distR="114300" simplePos="0" relativeHeight="251658277" behindDoc="1" locked="0" layoutInCell="1" allowOverlap="1" wp14:anchorId="7D845540" wp14:editId="62097A89">
                <wp:simplePos x="0" y="0"/>
                <wp:positionH relativeFrom="column">
                  <wp:posOffset>4083050</wp:posOffset>
                </wp:positionH>
                <wp:positionV relativeFrom="paragraph">
                  <wp:posOffset>7486015</wp:posOffset>
                </wp:positionV>
                <wp:extent cx="1720850" cy="654050"/>
                <wp:effectExtent l="0" t="0" r="12700" b="1270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0850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618DE5" w14:textId="5875E6E7" w:rsidR="00271D44" w:rsidRDefault="000350CB">
                            <w:r>
                              <w:t xml:space="preserve">Rewind it back to before all this </w:t>
                            </w:r>
                            <w:r w:rsidR="00BE03C6">
                              <w:t>happens.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45540" id="_x0000_s1039" type="#_x0000_t202" style="position:absolute;margin-left:321.5pt;margin-top:589.45pt;width:135.5pt;height:51.5pt;z-index:-25165820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">
                <v:textbox>
                  <w:txbxContent>
                    <w:p w14:paraId="68618DE5" w14:textId="5875E6E7" w:rsidR="00271D44" w:rsidRDefault="000350CB">
                      <w:r>
                        <w:t xml:space="preserve">Rewind it back to before all this </w:t>
                      </w:r>
                      <w:r w:rsidR="00BE03C6">
                        <w:t>happens.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71D44" w:rsidRPr="00271D44">
        <w:rPr>
          <w:noProof/>
        </w:rPr>
        <w:drawing>
          <wp:anchor distT="0" distB="0" distL="114300" distR="114300" simplePos="0" relativeHeight="251658276" behindDoc="0" locked="0" layoutInCell="1" allowOverlap="1" wp14:anchorId="759A0ED6" wp14:editId="2992169F">
            <wp:simplePos x="0" y="0"/>
            <wp:positionH relativeFrom="column">
              <wp:posOffset>4083050</wp:posOffset>
            </wp:positionH>
            <wp:positionV relativeFrom="paragraph">
              <wp:posOffset>6285865</wp:posOffset>
            </wp:positionV>
            <wp:extent cx="1685758" cy="1155700"/>
            <wp:effectExtent l="0" t="0" r="0" b="635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758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2A2">
        <w:rPr>
          <w:noProof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4858D106" wp14:editId="48EC4295">
                <wp:simplePos x="0" y="0"/>
                <wp:positionH relativeFrom="margin">
                  <wp:posOffset>2303780</wp:posOffset>
                </wp:positionH>
                <wp:positionV relativeFrom="paragraph">
                  <wp:posOffset>7524115</wp:posOffset>
                </wp:positionV>
                <wp:extent cx="1620520" cy="723900"/>
                <wp:effectExtent l="0" t="0" r="17780" b="1905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052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EC86C" w14:textId="21A8960D" w:rsidR="00580A40" w:rsidRDefault="00580A40">
                            <w:r>
                              <w:t>Man picks up kid and places him in the back of his car and drives</w:t>
                            </w:r>
                            <w:r w:rsidR="00B0237A">
                              <w:t xml:space="preserve"> </w:t>
                            </w:r>
                            <w:r w:rsidR="00392F4E">
                              <w:t>aw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8D106" id="_x0000_s1040" type="#_x0000_t202" style="position:absolute;margin-left:181.4pt;margin-top:592.45pt;width:127.6pt;height:57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">
                <v:textbox>
                  <w:txbxContent>
                    <w:p w14:paraId="6DCEC86C" w14:textId="21A8960D" w:rsidR="00580A40" w:rsidRDefault="00580A40">
                      <w:r>
                        <w:t>Man picks up kid and places him in the back of his car and drives</w:t>
                      </w:r>
                      <w:r w:rsidR="00B0237A">
                        <w:t xml:space="preserve"> </w:t>
                      </w:r>
                      <w:r w:rsidR="00392F4E">
                        <w:t>awa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502A2" w:rsidRPr="00580A40">
        <w:rPr>
          <w:noProof/>
        </w:rPr>
        <w:drawing>
          <wp:anchor distT="0" distB="0" distL="114300" distR="114300" simplePos="0" relativeHeight="251658252" behindDoc="0" locked="0" layoutInCell="1" allowOverlap="1" wp14:anchorId="5307F6A9" wp14:editId="7B72122F">
            <wp:simplePos x="0" y="0"/>
            <wp:positionH relativeFrom="column">
              <wp:posOffset>2312035</wp:posOffset>
            </wp:positionH>
            <wp:positionV relativeFrom="paragraph">
              <wp:posOffset>6401076</wp:posOffset>
            </wp:positionV>
            <wp:extent cx="1595512" cy="1123950"/>
            <wp:effectExtent l="0" t="0" r="508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5512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0862">
        <w:rPr>
          <w:noProof/>
        </w:rPr>
        <mc:AlternateContent>
          <mc:Choice Requires="wps">
            <w:drawing>
              <wp:anchor distT="45720" distB="45720" distL="114300" distR="114300" simplePos="0" relativeHeight="251658275" behindDoc="1" locked="0" layoutInCell="1" allowOverlap="1" wp14:anchorId="4ABF0A61" wp14:editId="27070FC8">
                <wp:simplePos x="0" y="0"/>
                <wp:positionH relativeFrom="column">
                  <wp:posOffset>355600</wp:posOffset>
                </wp:positionH>
                <wp:positionV relativeFrom="paragraph">
                  <wp:posOffset>7359015</wp:posOffset>
                </wp:positionV>
                <wp:extent cx="1390650" cy="857250"/>
                <wp:effectExtent l="0" t="0" r="19050" b="1905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0650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F7D29" w14:textId="4992440D" w:rsidR="00BB0862" w:rsidRDefault="00F45F74">
                            <w:r>
                              <w:t xml:space="preserve">Kid runs after the dog and </w:t>
                            </w:r>
                            <w:r w:rsidR="00A502A2">
                              <w:t xml:space="preserve">the man going towards the </w:t>
                            </w:r>
                            <w:r w:rsidR="00364BE6">
                              <w:t>car.</w:t>
                            </w:r>
                            <w:r w:rsidR="00A502A2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F0A61" id="_x0000_s1041" type="#_x0000_t202" style="position:absolute;margin-left:28pt;margin-top:579.45pt;width:109.5pt;height:67.5pt;z-index:-25165820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">
                <v:textbox>
                  <w:txbxContent>
                    <w:p w14:paraId="41EF7D29" w14:textId="4992440D" w:rsidR="00BB0862" w:rsidRDefault="00F45F74">
                      <w:r>
                        <w:t xml:space="preserve">Kid runs after the dog and </w:t>
                      </w:r>
                      <w:r w:rsidR="00A502A2">
                        <w:t xml:space="preserve">the man going towards the </w:t>
                      </w:r>
                      <w:r w:rsidR="00364BE6">
                        <w:t>car.</w:t>
                      </w:r>
                      <w:r w:rsidR="00A502A2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B4CF4">
        <w:rPr>
          <w:noProof/>
        </w:rPr>
        <mc:AlternateContent>
          <mc:Choice Requires="wps">
            <w:drawing>
              <wp:anchor distT="45720" distB="45720" distL="114300" distR="114300" simplePos="0" relativeHeight="251658274" behindDoc="1" locked="0" layoutInCell="1" allowOverlap="1" wp14:anchorId="585DFAA2" wp14:editId="2D842796">
                <wp:simplePos x="0" y="0"/>
                <wp:positionH relativeFrom="column">
                  <wp:posOffset>335280</wp:posOffset>
                </wp:positionH>
                <wp:positionV relativeFrom="paragraph">
                  <wp:posOffset>6520815</wp:posOffset>
                </wp:positionV>
                <wp:extent cx="1543050" cy="787400"/>
                <wp:effectExtent l="0" t="0" r="19050" b="1270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78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D6F915" w14:textId="2F4B05A4" w:rsidR="000B4CF4" w:rsidRDefault="00BB0862">
                            <w:r w:rsidRPr="00BB0862">
                              <w:rPr>
                                <w:noProof/>
                              </w:rPr>
                              <w:drawing>
                                <wp:inline distT="0" distB="0" distL="0" distR="0" wp14:anchorId="6C243DD1" wp14:editId="45646194">
                                  <wp:extent cx="930275" cy="687070"/>
                                  <wp:effectExtent l="0" t="0" r="3175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0275" cy="6870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DFAA2" id="_x0000_s1042" type="#_x0000_t202" style="position:absolute;margin-left:26.4pt;margin-top:513.45pt;width:121.5pt;height:62pt;z-index:-25165820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">
                <v:textbox>
                  <w:txbxContent>
                    <w:p w14:paraId="59D6F915" w14:textId="2F4B05A4" w:rsidR="000B4CF4" w:rsidRDefault="00BB0862">
                      <w:r w:rsidRPr="00BB0862">
                        <w:rPr>
                          <w:noProof/>
                        </w:rPr>
                        <w:drawing>
                          <wp:inline distT="0" distB="0" distL="0" distR="0" wp14:anchorId="6C243DD1" wp14:editId="45646194">
                            <wp:extent cx="930275" cy="687070"/>
                            <wp:effectExtent l="0" t="0" r="3175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0275" cy="6870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B4CF4" w:rsidRPr="004A1D56">
        <w:rPr>
          <w:noProof/>
        </w:rPr>
        <w:drawing>
          <wp:anchor distT="0" distB="0" distL="114300" distR="114300" simplePos="0" relativeHeight="251658243" behindDoc="0" locked="0" layoutInCell="1" allowOverlap="1" wp14:anchorId="34C9190B" wp14:editId="15B73837">
            <wp:simplePos x="0" y="0"/>
            <wp:positionH relativeFrom="margin">
              <wp:align>center</wp:align>
            </wp:positionH>
            <wp:positionV relativeFrom="paragraph">
              <wp:posOffset>1282700</wp:posOffset>
            </wp:positionV>
            <wp:extent cx="1572260" cy="1047750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26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758B" w:rsidRPr="00B7758B">
        <w:rPr>
          <w:noProof/>
        </w:rPr>
        <w:drawing>
          <wp:anchor distT="0" distB="0" distL="114300" distR="114300" simplePos="0" relativeHeight="251658273" behindDoc="0" locked="0" layoutInCell="1" allowOverlap="1" wp14:anchorId="7609CFA9" wp14:editId="393DD1C6">
            <wp:simplePos x="0" y="0"/>
            <wp:positionH relativeFrom="column">
              <wp:posOffset>4095750</wp:posOffset>
            </wp:positionH>
            <wp:positionV relativeFrom="paragraph">
              <wp:posOffset>3688715</wp:posOffset>
            </wp:positionV>
            <wp:extent cx="1657350" cy="1228493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228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1B99">
        <w:rPr>
          <w:noProof/>
        </w:rPr>
        <mc:AlternateContent>
          <mc:Choice Requires="wps">
            <w:drawing>
              <wp:anchor distT="45720" distB="45720" distL="114300" distR="114300" simplePos="0" relativeHeight="251658272" behindDoc="0" locked="0" layoutInCell="1" allowOverlap="1" wp14:anchorId="58CBE218" wp14:editId="6EACA6CC">
                <wp:simplePos x="0" y="0"/>
                <wp:positionH relativeFrom="margin">
                  <wp:posOffset>4013200</wp:posOffset>
                </wp:positionH>
                <wp:positionV relativeFrom="paragraph">
                  <wp:posOffset>4838065</wp:posOffset>
                </wp:positionV>
                <wp:extent cx="1828800" cy="66675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7BD8A" w14:textId="435DAB25" w:rsidR="00941B99" w:rsidRDefault="00B05B8B">
                            <w:bookmarkStart w:id="0" w:name="_Hlk63877086"/>
                            <w:bookmarkStart w:id="1" w:name="_Hlk63877087"/>
                            <w:r>
                              <w:t xml:space="preserve">Man asks kids if we want to play with the dog and pulls out a </w:t>
                            </w:r>
                            <w:r w:rsidR="00641FEE">
                              <w:t>ball</w:t>
                            </w:r>
                            <w:r w:rsidR="004008D8">
                              <w:t xml:space="preserve"> and throws </w:t>
                            </w:r>
                            <w:r w:rsidR="00364BE6">
                              <w:t>it.</w:t>
                            </w:r>
                            <w:r w:rsidR="004008D8">
                              <w:t xml:space="preserve"> 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BE218" id="_x0000_s1043" type="#_x0000_t202" style="position:absolute;margin-left:316pt;margin-top:380.95pt;width:2in;height:52.5pt;z-index:251658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">
                <v:textbox>
                  <w:txbxContent>
                    <w:p w14:paraId="7C67BD8A" w14:textId="435DAB25" w:rsidR="00941B99" w:rsidRDefault="00B05B8B">
                      <w:bookmarkStart w:id="2" w:name="_Hlk63877086"/>
                      <w:bookmarkStart w:id="3" w:name="_Hlk63877087"/>
                      <w:r>
                        <w:t xml:space="preserve">Man asks kids if we want to play with the dog and pulls out a </w:t>
                      </w:r>
                      <w:r w:rsidR="00641FEE">
                        <w:t>ball</w:t>
                      </w:r>
                      <w:r w:rsidR="004008D8">
                        <w:t xml:space="preserve"> and throws </w:t>
                      </w:r>
                      <w:r w:rsidR="00364BE6">
                        <w:t>it.</w:t>
                      </w:r>
                      <w:r w:rsidR="004008D8">
                        <w:t xml:space="preserve"> </w:t>
                      </w:r>
                      <w:bookmarkEnd w:id="2"/>
                      <w:bookmarkEnd w:id="3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4054" w:rsidRPr="00224054">
        <w:t xml:space="preserve"> </w:t>
      </w:r>
      <w:r w:rsidR="00224054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DEBC13C" wp14:editId="35E36ABB">
                <wp:simplePos x="0" y="0"/>
                <wp:positionH relativeFrom="column">
                  <wp:posOffset>1628775</wp:posOffset>
                </wp:positionH>
                <wp:positionV relativeFrom="paragraph">
                  <wp:posOffset>0</wp:posOffset>
                </wp:positionV>
                <wp:extent cx="2360930" cy="1404620"/>
                <wp:effectExtent l="0" t="0" r="2032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2AFC3" w14:textId="6023BDE5" w:rsidR="00BF5AB0" w:rsidRDefault="00352436" w:rsidP="00224054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“</w:t>
                            </w:r>
                            <w:r w:rsidR="00224054">
                              <w:rPr>
                                <w:sz w:val="32"/>
                                <w:szCs w:val="32"/>
                              </w:rPr>
                              <w:t>Check First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”</w:t>
                            </w:r>
                            <w:r w:rsidR="00071F19">
                              <w:rPr>
                                <w:sz w:val="32"/>
                                <w:szCs w:val="32"/>
                              </w:rPr>
                              <w:t xml:space="preserve"> (Bad Ending)</w:t>
                            </w:r>
                          </w:p>
                          <w:p w14:paraId="0B989A6B" w14:textId="5C8CCDCB" w:rsidR="00224054" w:rsidRPr="004A1D56" w:rsidRDefault="00224054" w:rsidP="00224054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PSA </w:t>
                            </w:r>
                            <w:r w:rsidR="00BE03C6">
                              <w:rPr>
                                <w:sz w:val="32"/>
                                <w:szCs w:val="32"/>
                              </w:rPr>
                              <w:t>by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Edwin Co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BC13C" id="_x0000_s1044" type="#_x0000_t202" style="position:absolute;margin-left:128.25pt;margin-top:0;width:185.9pt;height:110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">
                <v:textbox style="mso-fit-shape-to-text:t">
                  <w:txbxContent>
                    <w:p w14:paraId="2192AFC3" w14:textId="6023BDE5" w:rsidR="00BF5AB0" w:rsidRDefault="00352436" w:rsidP="00224054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“</w:t>
                      </w:r>
                      <w:r w:rsidR="00224054">
                        <w:rPr>
                          <w:sz w:val="32"/>
                          <w:szCs w:val="32"/>
                        </w:rPr>
                        <w:t>Check First</w:t>
                      </w:r>
                      <w:r>
                        <w:rPr>
                          <w:sz w:val="32"/>
                          <w:szCs w:val="32"/>
                        </w:rPr>
                        <w:t>”</w:t>
                      </w:r>
                      <w:r w:rsidR="00071F19">
                        <w:rPr>
                          <w:sz w:val="32"/>
                          <w:szCs w:val="32"/>
                        </w:rPr>
                        <w:t xml:space="preserve"> (Bad Ending)</w:t>
                      </w:r>
                    </w:p>
                    <w:p w14:paraId="0B989A6B" w14:textId="5C8CCDCB" w:rsidR="00224054" w:rsidRPr="004A1D56" w:rsidRDefault="00224054" w:rsidP="00224054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PSA </w:t>
                      </w:r>
                      <w:r w:rsidR="00BE03C6">
                        <w:rPr>
                          <w:sz w:val="32"/>
                          <w:szCs w:val="32"/>
                        </w:rPr>
                        <w:t>by</w:t>
                      </w:r>
                      <w:r>
                        <w:rPr>
                          <w:sz w:val="32"/>
                          <w:szCs w:val="32"/>
                        </w:rPr>
                        <w:t xml:space="preserve"> Edwin Co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20F6B" w:rsidRPr="00420F6B">
        <w:t xml:space="preserve"> </w:t>
      </w:r>
      <w:r w:rsidR="00580A40" w:rsidRPr="00580A40">
        <w:t xml:space="preserve"> </w:t>
      </w:r>
      <w:r w:rsidR="00420F6B" w:rsidRPr="0045213F">
        <w:rPr>
          <w:noProof/>
        </w:rPr>
        <w:drawing>
          <wp:anchor distT="0" distB="0" distL="114300" distR="114300" simplePos="0" relativeHeight="251658250" behindDoc="0" locked="0" layoutInCell="1" allowOverlap="1" wp14:anchorId="5E9DED51" wp14:editId="14321CB2">
            <wp:simplePos x="0" y="0"/>
            <wp:positionH relativeFrom="margin">
              <wp:align>center</wp:align>
            </wp:positionH>
            <wp:positionV relativeFrom="paragraph">
              <wp:posOffset>3746500</wp:posOffset>
            </wp:positionV>
            <wp:extent cx="1403350" cy="1117713"/>
            <wp:effectExtent l="0" t="0" r="6350" b="635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1117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13F" w:rsidRPr="0045213F">
        <w:t xml:space="preserve"> </w:t>
      </w:r>
      <w:r w:rsidR="0045213F">
        <w:rPr>
          <w:noProof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5CCDC770" wp14:editId="140C3A7B">
                <wp:simplePos x="0" y="0"/>
                <wp:positionH relativeFrom="margin">
                  <wp:posOffset>279400</wp:posOffset>
                </wp:positionH>
                <wp:positionV relativeFrom="paragraph">
                  <wp:posOffset>4729480</wp:posOffset>
                </wp:positionV>
                <wp:extent cx="1524000" cy="787400"/>
                <wp:effectExtent l="0" t="0" r="19050" b="1270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78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E7365" w14:textId="4914D606" w:rsidR="0045213F" w:rsidRDefault="0045213F">
                            <w:r>
                              <w:t xml:space="preserve">Man walks up to kid with dog and starts talking to </w:t>
                            </w:r>
                            <w:r w:rsidR="00B04031">
                              <w:t xml:space="preserve">the </w:t>
                            </w:r>
                            <w:r w:rsidR="00364BE6">
                              <w:t>ki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DC770" id="_x0000_s1045" type="#_x0000_t202" style="position:absolute;margin-left:22pt;margin-top:372.4pt;width:120pt;height:62pt;z-index:25165824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">
                <v:textbox>
                  <w:txbxContent>
                    <w:p w14:paraId="339E7365" w14:textId="4914D606" w:rsidR="0045213F" w:rsidRDefault="0045213F">
                      <w:r>
                        <w:t xml:space="preserve">Man walks up to kid with dog and starts talking to </w:t>
                      </w:r>
                      <w:r w:rsidR="00B04031">
                        <w:t xml:space="preserve">the </w:t>
                      </w:r>
                      <w:r w:rsidR="00364BE6">
                        <w:t>ki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5213F" w:rsidRPr="0045213F">
        <w:rPr>
          <w:noProof/>
        </w:rPr>
        <w:drawing>
          <wp:anchor distT="0" distB="0" distL="114300" distR="114300" simplePos="0" relativeHeight="251658248" behindDoc="0" locked="0" layoutInCell="1" allowOverlap="1" wp14:anchorId="0E4851CA" wp14:editId="342C2FD1">
            <wp:simplePos x="0" y="0"/>
            <wp:positionH relativeFrom="column">
              <wp:posOffset>234950</wp:posOffset>
            </wp:positionH>
            <wp:positionV relativeFrom="paragraph">
              <wp:posOffset>3702050</wp:posOffset>
            </wp:positionV>
            <wp:extent cx="1682013" cy="1040984"/>
            <wp:effectExtent l="0" t="0" r="0" b="698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7962" cy="1057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13F">
        <w:rPr>
          <w:noProof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39CCB3F9" wp14:editId="10BE462A">
                <wp:simplePos x="0" y="0"/>
                <wp:positionH relativeFrom="margin">
                  <wp:posOffset>4108450</wp:posOffset>
                </wp:positionH>
                <wp:positionV relativeFrom="paragraph">
                  <wp:posOffset>2330450</wp:posOffset>
                </wp:positionV>
                <wp:extent cx="1409700" cy="647700"/>
                <wp:effectExtent l="0" t="0" r="1905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F8BE37" w14:textId="218DE5C4" w:rsidR="0045213F" w:rsidRDefault="0045213F">
                            <w:r>
                              <w:t xml:space="preserve">Man comes to the park with his dog and sees the </w:t>
                            </w:r>
                            <w:r w:rsidR="00BE03C6">
                              <w:t>kid.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CB3F9" id="_x0000_s1046" type="#_x0000_t202" style="position:absolute;margin-left:323.5pt;margin-top:183.5pt;width:111pt;height:51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">
                <v:textbox>
                  <w:txbxContent>
                    <w:p w14:paraId="55F8BE37" w14:textId="218DE5C4" w:rsidR="0045213F" w:rsidRDefault="0045213F">
                      <w:r>
                        <w:t xml:space="preserve">Man comes to the park with his dog and sees the </w:t>
                      </w:r>
                      <w:r w:rsidR="00BE03C6">
                        <w:t>kid.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5213F" w:rsidRPr="0045213F">
        <w:rPr>
          <w:noProof/>
        </w:rPr>
        <w:drawing>
          <wp:anchor distT="0" distB="0" distL="114300" distR="114300" simplePos="0" relativeHeight="251658245" behindDoc="0" locked="0" layoutInCell="1" allowOverlap="1" wp14:anchorId="1195731F" wp14:editId="0E4B1CA5">
            <wp:simplePos x="0" y="0"/>
            <wp:positionH relativeFrom="margin">
              <wp:posOffset>4064000</wp:posOffset>
            </wp:positionH>
            <wp:positionV relativeFrom="paragraph">
              <wp:posOffset>1295400</wp:posOffset>
            </wp:positionV>
            <wp:extent cx="1523002" cy="1035050"/>
            <wp:effectExtent l="0" t="0" r="127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3002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1D56"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1EDC5C47" wp14:editId="5B0BBCCB">
                <wp:simplePos x="0" y="0"/>
                <wp:positionH relativeFrom="column">
                  <wp:posOffset>279400</wp:posOffset>
                </wp:positionH>
                <wp:positionV relativeFrom="paragraph">
                  <wp:posOffset>2546350</wp:posOffset>
                </wp:positionV>
                <wp:extent cx="1377950" cy="444500"/>
                <wp:effectExtent l="0" t="0" r="12700" b="127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95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3CDFA" w14:textId="44851F94" w:rsidR="004A1D56" w:rsidRDefault="004A1D56">
                            <w:r>
                              <w:t xml:space="preserve">Mom and son playing at the </w:t>
                            </w:r>
                            <w:r w:rsidR="00BE03C6">
                              <w:t>park.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C5C47" id="_x0000_s1047" type="#_x0000_t202" style="position:absolute;margin-left:22pt;margin-top:200.5pt;width:108.5pt;height:3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">
                <v:textbox>
                  <w:txbxContent>
                    <w:p w14:paraId="0BB3CDFA" w14:textId="44851F94" w:rsidR="004A1D56" w:rsidRDefault="004A1D56">
                      <w:r>
                        <w:t xml:space="preserve">Mom and son playing at the </w:t>
                      </w:r>
                      <w:r w:rsidR="00BE03C6">
                        <w:t>park.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A1D56" w:rsidRPr="004E69EC">
        <w:rPr>
          <w:noProof/>
        </w:rPr>
        <w:drawing>
          <wp:anchor distT="0" distB="0" distL="114300" distR="114300" simplePos="0" relativeHeight="251658241" behindDoc="0" locked="0" layoutInCell="1" allowOverlap="1" wp14:anchorId="77C15FEF" wp14:editId="64FD34C4">
            <wp:simplePos x="0" y="0"/>
            <wp:positionH relativeFrom="margin">
              <wp:posOffset>241300</wp:posOffset>
            </wp:positionH>
            <wp:positionV relativeFrom="paragraph">
              <wp:posOffset>1104900</wp:posOffset>
            </wp:positionV>
            <wp:extent cx="1663700" cy="126234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126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1D56" w:rsidRPr="004A1D56">
        <w:t xml:space="preserve">  </w:t>
      </w:r>
      <w:r w:rsidR="0045213F" w:rsidRPr="0045213F">
        <w:t xml:space="preserve">  </w:t>
      </w:r>
    </w:p>
    <w:sectPr w:rsidR="002216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TE0NLWwsADSFko6SsGpxcWZ+XkgBYa1ABmVV/8sAAAA"/>
  </w:docVars>
  <w:rsids>
    <w:rsidRoot w:val="0072453F"/>
    <w:rsid w:val="00013410"/>
    <w:rsid w:val="000350CB"/>
    <w:rsid w:val="0003550A"/>
    <w:rsid w:val="000555FE"/>
    <w:rsid w:val="00071F19"/>
    <w:rsid w:val="000B4CF4"/>
    <w:rsid w:val="000C1164"/>
    <w:rsid w:val="00112FDF"/>
    <w:rsid w:val="00157232"/>
    <w:rsid w:val="00162A5E"/>
    <w:rsid w:val="00173761"/>
    <w:rsid w:val="00187037"/>
    <w:rsid w:val="001A36B4"/>
    <w:rsid w:val="002216D2"/>
    <w:rsid w:val="00224054"/>
    <w:rsid w:val="0024327E"/>
    <w:rsid w:val="00255CCA"/>
    <w:rsid w:val="00271D44"/>
    <w:rsid w:val="002C5FFF"/>
    <w:rsid w:val="00310E8C"/>
    <w:rsid w:val="00324A59"/>
    <w:rsid w:val="00352436"/>
    <w:rsid w:val="003527B3"/>
    <w:rsid w:val="00364BE6"/>
    <w:rsid w:val="00392F4E"/>
    <w:rsid w:val="00393B52"/>
    <w:rsid w:val="004008D8"/>
    <w:rsid w:val="00414984"/>
    <w:rsid w:val="004169BF"/>
    <w:rsid w:val="00420F6B"/>
    <w:rsid w:val="0045213F"/>
    <w:rsid w:val="00491B3A"/>
    <w:rsid w:val="004A1D56"/>
    <w:rsid w:val="004A49AA"/>
    <w:rsid w:val="004E69EC"/>
    <w:rsid w:val="00580A40"/>
    <w:rsid w:val="005D4935"/>
    <w:rsid w:val="005E59F0"/>
    <w:rsid w:val="00641FEE"/>
    <w:rsid w:val="00662B6A"/>
    <w:rsid w:val="00705E0B"/>
    <w:rsid w:val="007177DD"/>
    <w:rsid w:val="0072453F"/>
    <w:rsid w:val="00740646"/>
    <w:rsid w:val="00750A0D"/>
    <w:rsid w:val="007B3319"/>
    <w:rsid w:val="007D1B44"/>
    <w:rsid w:val="00833873"/>
    <w:rsid w:val="00857326"/>
    <w:rsid w:val="008C1382"/>
    <w:rsid w:val="008E5901"/>
    <w:rsid w:val="008F6B6F"/>
    <w:rsid w:val="00903551"/>
    <w:rsid w:val="00941B99"/>
    <w:rsid w:val="00991976"/>
    <w:rsid w:val="009C1479"/>
    <w:rsid w:val="009C158B"/>
    <w:rsid w:val="009F7FA3"/>
    <w:rsid w:val="00A2576B"/>
    <w:rsid w:val="00A502A2"/>
    <w:rsid w:val="00AC504D"/>
    <w:rsid w:val="00B0237A"/>
    <w:rsid w:val="00B04031"/>
    <w:rsid w:val="00B05B8B"/>
    <w:rsid w:val="00B46003"/>
    <w:rsid w:val="00B66325"/>
    <w:rsid w:val="00B7758B"/>
    <w:rsid w:val="00BB0862"/>
    <w:rsid w:val="00BE03C6"/>
    <w:rsid w:val="00BF5AB0"/>
    <w:rsid w:val="00CF78CF"/>
    <w:rsid w:val="00D44748"/>
    <w:rsid w:val="00D51031"/>
    <w:rsid w:val="00D57780"/>
    <w:rsid w:val="00D74A51"/>
    <w:rsid w:val="00DF701C"/>
    <w:rsid w:val="00E555A3"/>
    <w:rsid w:val="00E64D17"/>
    <w:rsid w:val="00E671CB"/>
    <w:rsid w:val="00E95F21"/>
    <w:rsid w:val="00F41923"/>
    <w:rsid w:val="00F45F74"/>
    <w:rsid w:val="00F6570A"/>
    <w:rsid w:val="00F963D0"/>
    <w:rsid w:val="2FA4EBC5"/>
    <w:rsid w:val="5E0BD4A7"/>
    <w:rsid w:val="67F5CD9F"/>
    <w:rsid w:val="67F66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776DE"/>
  <w15:chartTrackingRefBased/>
  <w15:docId w15:val="{B6BE1119-4738-4FFE-8A74-6E076D591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jpe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9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8.jpeg"/><Relationship Id="rId10" Type="http://schemas.openxmlformats.org/officeDocument/2006/relationships/image" Target="media/image6.png"/><Relationship Id="rId19" Type="http://schemas.openxmlformats.org/officeDocument/2006/relationships/image" Target="media/image1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9F5FF-57C1-4283-BCB7-376A80868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P Cole (251235)</dc:creator>
  <cp:keywords/>
  <dc:description/>
  <cp:lastModifiedBy>Sandra Walls</cp:lastModifiedBy>
  <cp:revision>2</cp:revision>
  <dcterms:created xsi:type="dcterms:W3CDTF">2021-04-26T23:42:00Z</dcterms:created>
  <dcterms:modified xsi:type="dcterms:W3CDTF">2021-04-26T23:42:00Z</dcterms:modified>
</cp:coreProperties>
</file>